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181F" w:rsidRPr="008F483F" w:rsidRDefault="0095181F" w:rsidP="008F483F">
      <w:pPr>
        <w:spacing w:line="240" w:lineRule="auto"/>
        <w:contextualSpacing/>
        <w:jc w:val="center"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>Canajoharie Library</w:t>
      </w:r>
    </w:p>
    <w:p w:rsidR="0095181F" w:rsidRPr="008F483F" w:rsidRDefault="0095181F" w:rsidP="008F483F">
      <w:pPr>
        <w:spacing w:line="240" w:lineRule="auto"/>
        <w:contextualSpacing/>
        <w:jc w:val="center"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>Arkell Museum at Canajoharie</w:t>
      </w:r>
    </w:p>
    <w:p w:rsidR="0095181F" w:rsidRPr="008F483F" w:rsidRDefault="0095181F" w:rsidP="008F483F">
      <w:pPr>
        <w:spacing w:line="240" w:lineRule="auto"/>
        <w:contextualSpacing/>
        <w:jc w:val="center"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>Job Description</w:t>
      </w:r>
    </w:p>
    <w:p w:rsidR="0095181F" w:rsidRPr="008F483F" w:rsidRDefault="0095181F" w:rsidP="008F483F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</w:rPr>
      </w:pPr>
      <w:r w:rsidRPr="008F483F">
        <w:rPr>
          <w:rFonts w:ascii="Times New Roman" w:hAnsi="Times New Roman" w:cs="Times New Roman"/>
          <w:b/>
          <w:sz w:val="24"/>
        </w:rPr>
        <w:t xml:space="preserve">P/T </w:t>
      </w:r>
      <w:r w:rsidR="008F483F" w:rsidRPr="008F483F">
        <w:rPr>
          <w:rFonts w:ascii="Times New Roman" w:hAnsi="Times New Roman" w:cs="Times New Roman"/>
          <w:b/>
          <w:sz w:val="24"/>
        </w:rPr>
        <w:t xml:space="preserve">Front </w:t>
      </w:r>
      <w:r w:rsidRPr="008F483F">
        <w:rPr>
          <w:rFonts w:ascii="Times New Roman" w:hAnsi="Times New Roman" w:cs="Times New Roman"/>
          <w:b/>
          <w:sz w:val="24"/>
        </w:rPr>
        <w:t>Desk Clerk</w:t>
      </w:r>
    </w:p>
    <w:p w:rsidR="008F483F" w:rsidRDefault="008F483F" w:rsidP="0095181F">
      <w:pPr>
        <w:rPr>
          <w:rFonts w:ascii="Times New Roman" w:hAnsi="Times New Roman" w:cs="Times New Roman"/>
          <w:sz w:val="24"/>
        </w:rPr>
      </w:pPr>
    </w:p>
    <w:p w:rsidR="002F2946" w:rsidRDefault="0095181F" w:rsidP="002F2946">
      <w:pPr>
        <w:spacing w:line="240" w:lineRule="auto"/>
        <w:contextualSpacing/>
        <w:jc w:val="center"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>The Canajoharie Library and Arkell Museum Desk Clerks are responsible for creating an inviting atmosphere</w:t>
      </w:r>
      <w:r w:rsidR="008F483F">
        <w:rPr>
          <w:rFonts w:ascii="Times New Roman" w:hAnsi="Times New Roman" w:cs="Times New Roman"/>
          <w:sz w:val="24"/>
        </w:rPr>
        <w:t xml:space="preserve"> </w:t>
      </w:r>
      <w:r w:rsidRPr="008F483F">
        <w:rPr>
          <w:rFonts w:ascii="Times New Roman" w:hAnsi="Times New Roman" w:cs="Times New Roman"/>
          <w:sz w:val="24"/>
        </w:rPr>
        <w:t>and offering excellent customer service at the Library circulation and Museum admission desks. Desk Clerks are</w:t>
      </w:r>
      <w:r w:rsidR="008F483F">
        <w:rPr>
          <w:rFonts w:ascii="Times New Roman" w:hAnsi="Times New Roman" w:cs="Times New Roman"/>
          <w:sz w:val="24"/>
        </w:rPr>
        <w:t xml:space="preserve"> t</w:t>
      </w:r>
      <w:r w:rsidRPr="008F483F">
        <w:rPr>
          <w:rFonts w:ascii="Times New Roman" w:hAnsi="Times New Roman" w:cs="Times New Roman"/>
          <w:sz w:val="24"/>
        </w:rPr>
        <w:t>he first line of service and represent the Library and Museum to the public. Clerks are supervised by the Library Director.</w:t>
      </w:r>
      <w:r w:rsidR="002F2946">
        <w:rPr>
          <w:rFonts w:ascii="Times New Roman" w:hAnsi="Times New Roman" w:cs="Times New Roman"/>
          <w:sz w:val="24"/>
        </w:rPr>
        <w:t xml:space="preserve"> </w:t>
      </w:r>
    </w:p>
    <w:p w:rsidR="00DC15A2" w:rsidRPr="008F483F" w:rsidRDefault="00DC15A2" w:rsidP="002F2946">
      <w:pPr>
        <w:spacing w:line="240" w:lineRule="auto"/>
        <w:contextualSpacing/>
        <w:jc w:val="center"/>
        <w:rPr>
          <w:rFonts w:ascii="Times New Roman" w:hAnsi="Times New Roman" w:cs="Times New Roman"/>
          <w:sz w:val="24"/>
        </w:rPr>
      </w:pPr>
    </w:p>
    <w:p w:rsidR="0095181F" w:rsidRPr="008F483F" w:rsidRDefault="0095181F" w:rsidP="008F483F">
      <w:pPr>
        <w:spacing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8F483F">
        <w:rPr>
          <w:rFonts w:ascii="Times New Roman" w:hAnsi="Times New Roman" w:cs="Times New Roman"/>
          <w:b/>
          <w:sz w:val="24"/>
        </w:rPr>
        <w:t xml:space="preserve">Desirable Education and Experience: </w:t>
      </w:r>
    </w:p>
    <w:p w:rsidR="0095181F" w:rsidRPr="008F483F" w:rsidRDefault="0095181F" w:rsidP="008F483F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High School graduate or equivalent with applicable, documented work experience </w:t>
      </w:r>
    </w:p>
    <w:p w:rsidR="0095181F" w:rsidRPr="008F483F" w:rsidRDefault="0095181F" w:rsidP="008F483F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Some Business School or Junior College desirable </w:t>
      </w:r>
    </w:p>
    <w:p w:rsidR="0095181F" w:rsidRPr="008F483F" w:rsidRDefault="0095181F" w:rsidP="008F483F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Excellent customer service skills and an appreciation for reading, education, and the arts is highly desirable </w:t>
      </w:r>
    </w:p>
    <w:p w:rsid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Clerks must pass background, substance, and credit checks </w:t>
      </w:r>
    </w:p>
    <w:p w:rsidR="002F2946" w:rsidRDefault="002F2946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</w:p>
    <w:p w:rsidR="0031156F" w:rsidRDefault="0031156F" w:rsidP="002F2946">
      <w:pPr>
        <w:spacing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chedule and Wages:</w:t>
      </w:r>
    </w:p>
    <w:p w:rsidR="0031156F" w:rsidRDefault="0031156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31156F">
        <w:rPr>
          <w:rFonts w:ascii="Times New Roman" w:hAnsi="Times New Roman" w:cs="Times New Roman"/>
          <w:sz w:val="24"/>
        </w:rPr>
        <w:t>$13.50/</w:t>
      </w:r>
      <w:proofErr w:type="spellStart"/>
      <w:r w:rsidRPr="0031156F">
        <w:rPr>
          <w:rFonts w:ascii="Times New Roman" w:hAnsi="Times New Roman" w:cs="Times New Roman"/>
          <w:sz w:val="24"/>
        </w:rPr>
        <w:t>hr</w:t>
      </w:r>
      <w:proofErr w:type="spellEnd"/>
      <w:r w:rsidR="00AC16B9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 xml:space="preserve">21 </w:t>
      </w:r>
      <w:proofErr w:type="spellStart"/>
      <w:r>
        <w:rPr>
          <w:rFonts w:ascii="Times New Roman" w:hAnsi="Times New Roman" w:cs="Times New Roman"/>
          <w:sz w:val="24"/>
        </w:rPr>
        <w:t>hrs</w:t>
      </w:r>
      <w:proofErr w:type="spellEnd"/>
      <w:r>
        <w:rPr>
          <w:rFonts w:ascii="Times New Roman" w:hAnsi="Times New Roman" w:cs="Times New Roman"/>
          <w:sz w:val="24"/>
        </w:rPr>
        <w:t>/</w:t>
      </w:r>
      <w:proofErr w:type="spellStart"/>
      <w:r>
        <w:rPr>
          <w:rFonts w:ascii="Times New Roman" w:hAnsi="Times New Roman" w:cs="Times New Roman"/>
          <w:sz w:val="24"/>
        </w:rPr>
        <w:t>wk</w:t>
      </w:r>
      <w:proofErr w:type="spellEnd"/>
      <w:r w:rsidR="00AC16B9">
        <w:rPr>
          <w:rFonts w:ascii="Times New Roman" w:hAnsi="Times New Roman" w:cs="Times New Roman"/>
          <w:sz w:val="24"/>
        </w:rPr>
        <w:t xml:space="preserve"> on average</w:t>
      </w:r>
    </w:p>
    <w:p w:rsidR="0031156F" w:rsidRDefault="0031156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uesday, Thursday, Friday </w:t>
      </w:r>
    </w:p>
    <w:p w:rsidR="0031156F" w:rsidRPr="0031156F" w:rsidRDefault="0031156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very fourth weekend a month; Saturday and Sunday</w:t>
      </w:r>
      <w:bookmarkStart w:id="0" w:name="_GoBack"/>
      <w:bookmarkEnd w:id="0"/>
    </w:p>
    <w:p w:rsidR="0031156F" w:rsidRDefault="0031156F" w:rsidP="002F2946">
      <w:pPr>
        <w:spacing w:line="240" w:lineRule="auto"/>
        <w:contextualSpacing/>
        <w:rPr>
          <w:rFonts w:ascii="Times New Roman" w:hAnsi="Times New Roman" w:cs="Times New Roman"/>
          <w:b/>
          <w:sz w:val="24"/>
        </w:rPr>
      </w:pP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8F483F">
        <w:rPr>
          <w:rFonts w:ascii="Times New Roman" w:hAnsi="Times New Roman" w:cs="Times New Roman"/>
          <w:b/>
          <w:sz w:val="24"/>
        </w:rPr>
        <w:t xml:space="preserve">General Duties: </w:t>
      </w: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Place the patron and visitor first; actively greet and interact with arriving patrons and visitors </w:t>
      </w: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Provide patrons and visitors with information regarding Library and Museum programs and services </w:t>
      </w: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Maintain a clean, well-stocked, and organized work station </w:t>
      </w: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Write a report of any incident occurring on Library/Museum property </w:t>
      </w: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Professionally answer the phone, provide information, and transfer calls as necessary </w:t>
      </w: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Perform opening and closing duties </w:t>
      </w: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Record automatic door count and reset at closing </w:t>
      </w:r>
    </w:p>
    <w:p w:rsidR="002F2946" w:rsidRDefault="0095181F" w:rsidP="009A778A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>Perform other duties as assigned by supervisor</w:t>
      </w:r>
    </w:p>
    <w:p w:rsidR="009A778A" w:rsidRDefault="009A778A" w:rsidP="009A778A">
      <w:pPr>
        <w:spacing w:line="240" w:lineRule="auto"/>
        <w:contextualSpacing/>
        <w:rPr>
          <w:rFonts w:ascii="Times New Roman" w:hAnsi="Times New Roman" w:cs="Times New Roman"/>
          <w:sz w:val="24"/>
        </w:rPr>
      </w:pPr>
    </w:p>
    <w:p w:rsidR="0095181F" w:rsidRPr="002F2946" w:rsidRDefault="0095181F" w:rsidP="002F2946">
      <w:pPr>
        <w:spacing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2F2946">
        <w:rPr>
          <w:rFonts w:ascii="Times New Roman" w:hAnsi="Times New Roman" w:cs="Times New Roman"/>
          <w:b/>
          <w:sz w:val="24"/>
        </w:rPr>
        <w:t xml:space="preserve">Library Duties: </w:t>
      </w: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>Assist in creating a safe and welcoming environment for all patrons</w:t>
      </w: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Operate Polaris computer system to perform routine patron transactions such as placing holds, checking </w:t>
      </w:r>
      <w:r w:rsidR="0031156F">
        <w:rPr>
          <w:rFonts w:ascii="Times New Roman" w:hAnsi="Times New Roman" w:cs="Times New Roman"/>
          <w:sz w:val="24"/>
        </w:rPr>
        <w:t xml:space="preserve">materials </w:t>
      </w:r>
      <w:r w:rsidRPr="008F483F">
        <w:rPr>
          <w:rFonts w:ascii="Times New Roman" w:hAnsi="Times New Roman" w:cs="Times New Roman"/>
          <w:sz w:val="24"/>
        </w:rPr>
        <w:t xml:space="preserve">in/out, updating registration, and registering new library cards. </w:t>
      </w: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Collect and process late fines and replacement fees. </w:t>
      </w: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Use </w:t>
      </w:r>
      <w:r w:rsidR="0031156F">
        <w:rPr>
          <w:rFonts w:ascii="Times New Roman" w:hAnsi="Times New Roman" w:cs="Times New Roman"/>
          <w:sz w:val="24"/>
        </w:rPr>
        <w:t xml:space="preserve">the </w:t>
      </w:r>
      <w:r w:rsidRPr="008F483F">
        <w:rPr>
          <w:rFonts w:ascii="Times New Roman" w:hAnsi="Times New Roman" w:cs="Times New Roman"/>
          <w:sz w:val="24"/>
        </w:rPr>
        <w:t xml:space="preserve">CASSIE system to print jobs and collect fees for printing. </w:t>
      </w: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Assist patrons in locating library materials and offer basic reference support using print and online sources. </w:t>
      </w: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>Provide computer support to patrons including assistance with public computers, online catalog access, downloadable audiobooks</w:t>
      </w:r>
      <w:r w:rsidR="0031156F">
        <w:rPr>
          <w:rFonts w:ascii="Times New Roman" w:hAnsi="Times New Roman" w:cs="Times New Roman"/>
          <w:sz w:val="24"/>
        </w:rPr>
        <w:t>,</w:t>
      </w:r>
      <w:r w:rsidRPr="008F483F">
        <w:rPr>
          <w:rFonts w:ascii="Times New Roman" w:hAnsi="Times New Roman" w:cs="Times New Roman"/>
          <w:sz w:val="24"/>
        </w:rPr>
        <w:t xml:space="preserve"> and </w:t>
      </w:r>
      <w:proofErr w:type="spellStart"/>
      <w:r w:rsidRPr="008F483F">
        <w:rPr>
          <w:rFonts w:ascii="Times New Roman" w:hAnsi="Times New Roman" w:cs="Times New Roman"/>
          <w:sz w:val="24"/>
        </w:rPr>
        <w:t>ebooks</w:t>
      </w:r>
      <w:proofErr w:type="spellEnd"/>
      <w:r w:rsidRPr="008F483F">
        <w:rPr>
          <w:rFonts w:ascii="Times New Roman" w:hAnsi="Times New Roman" w:cs="Times New Roman"/>
          <w:sz w:val="24"/>
        </w:rPr>
        <w:t>, etc.</w:t>
      </w: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Print out and fill daily library holds list. </w:t>
      </w: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>Check</w:t>
      </w:r>
      <w:r w:rsidR="0031156F">
        <w:rPr>
          <w:rFonts w:ascii="Times New Roman" w:hAnsi="Times New Roman" w:cs="Times New Roman"/>
          <w:sz w:val="24"/>
        </w:rPr>
        <w:t>-</w:t>
      </w:r>
      <w:r w:rsidRPr="008F483F">
        <w:rPr>
          <w:rFonts w:ascii="Times New Roman" w:hAnsi="Times New Roman" w:cs="Times New Roman"/>
          <w:sz w:val="24"/>
        </w:rPr>
        <w:t xml:space="preserve">in MVLS hold bins and call patrons who have holds. </w:t>
      </w:r>
    </w:p>
    <w:p w:rsidR="0095181F" w:rsidRPr="008F483F" w:rsidRDefault="0095181F" w:rsidP="002F2946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>Maintain Library collection through shelving and shelf reading of materials.</w:t>
      </w:r>
    </w:p>
    <w:p w:rsidR="009A778A" w:rsidRDefault="0095181F" w:rsidP="00E7545A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lastRenderedPageBreak/>
        <w:t>Assist Library Director with programs as needed</w:t>
      </w:r>
    </w:p>
    <w:p w:rsidR="0031156F" w:rsidRDefault="0031156F" w:rsidP="00E7545A">
      <w:pPr>
        <w:spacing w:line="240" w:lineRule="auto"/>
        <w:contextualSpacing/>
        <w:rPr>
          <w:rFonts w:ascii="Times New Roman" w:hAnsi="Times New Roman" w:cs="Times New Roman"/>
          <w:b/>
          <w:sz w:val="24"/>
        </w:rPr>
      </w:pPr>
    </w:p>
    <w:p w:rsidR="0095181F" w:rsidRPr="009A778A" w:rsidRDefault="0095181F" w:rsidP="00E7545A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E7545A">
        <w:rPr>
          <w:rFonts w:ascii="Times New Roman" w:hAnsi="Times New Roman" w:cs="Times New Roman"/>
          <w:b/>
          <w:sz w:val="24"/>
        </w:rPr>
        <w:t xml:space="preserve">Museum Duties: </w:t>
      </w:r>
    </w:p>
    <w:p w:rsidR="0095181F" w:rsidRPr="008F483F" w:rsidRDefault="0095181F" w:rsidP="00E7545A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>Open the Galleries upon arrival; close Galleries at end of day</w:t>
      </w:r>
    </w:p>
    <w:p w:rsidR="0095181F" w:rsidRPr="008F483F" w:rsidRDefault="0095181F" w:rsidP="00E7545A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Greet everyone who walks through the front doors </w:t>
      </w:r>
    </w:p>
    <w:p w:rsidR="0095181F" w:rsidRPr="008F483F" w:rsidRDefault="0095181F" w:rsidP="00E7545A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>Introduce the exhibits and point out gallery locations</w:t>
      </w:r>
    </w:p>
    <w:p w:rsidR="0095181F" w:rsidRPr="008F483F" w:rsidRDefault="0095181F" w:rsidP="00E7545A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Point out Museum rules as appropriate, particularly concerning no touching, food or drink, or photography </w:t>
      </w:r>
    </w:p>
    <w:p w:rsidR="0095181F" w:rsidRPr="008F483F" w:rsidRDefault="0095181F" w:rsidP="00E7545A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>Assist in creating a safe environment for visitors and the collection through monitoring gallery security cameras</w:t>
      </w:r>
    </w:p>
    <w:p w:rsidR="0095181F" w:rsidRPr="008F483F" w:rsidRDefault="0095181F" w:rsidP="00E7545A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Perform scheduled Gallery walkthroughs; report problems to Museum Director or Facilities as appropriate </w:t>
      </w:r>
    </w:p>
    <w:p w:rsidR="0095181F" w:rsidRPr="008F483F" w:rsidRDefault="0095181F" w:rsidP="00E7545A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>Operate Revel POS sales system for admission fees, memberships, Gift Shop</w:t>
      </w:r>
      <w:r w:rsidR="0031156F">
        <w:rPr>
          <w:rFonts w:ascii="Times New Roman" w:hAnsi="Times New Roman" w:cs="Times New Roman"/>
          <w:sz w:val="24"/>
        </w:rPr>
        <w:t>,</w:t>
      </w:r>
      <w:r w:rsidRPr="008F483F">
        <w:rPr>
          <w:rFonts w:ascii="Times New Roman" w:hAnsi="Times New Roman" w:cs="Times New Roman"/>
          <w:sz w:val="24"/>
        </w:rPr>
        <w:t xml:space="preserve"> and Regional Art Gallery purchases</w:t>
      </w:r>
    </w:p>
    <w:p w:rsidR="0095181F" w:rsidRPr="008F483F" w:rsidRDefault="0095181F" w:rsidP="00E7545A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Operate cash drawer </w:t>
      </w:r>
    </w:p>
    <w:p w:rsidR="0095181F" w:rsidRPr="008F483F" w:rsidRDefault="0095181F" w:rsidP="00E7545A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 xml:space="preserve">The ideal candidate will demonstrate continuous efforts to improve operations, streamline work processes, and </w:t>
      </w:r>
    </w:p>
    <w:p w:rsidR="005F1BBB" w:rsidRDefault="0095181F" w:rsidP="00E7545A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8F483F">
        <w:rPr>
          <w:rFonts w:ascii="Times New Roman" w:hAnsi="Times New Roman" w:cs="Times New Roman"/>
          <w:sz w:val="24"/>
        </w:rPr>
        <w:t>work cooperatively and jointly with other staff members to provide seamless customer service.</w:t>
      </w:r>
    </w:p>
    <w:p w:rsidR="00DC15A2" w:rsidRDefault="00DC15A2" w:rsidP="00E7545A">
      <w:pPr>
        <w:spacing w:line="240" w:lineRule="auto"/>
        <w:contextualSpacing/>
        <w:rPr>
          <w:rFonts w:ascii="Times New Roman" w:hAnsi="Times New Roman" w:cs="Times New Roman"/>
          <w:sz w:val="24"/>
        </w:rPr>
      </w:pPr>
    </w:p>
    <w:p w:rsidR="00DC15A2" w:rsidRPr="00DC15A2" w:rsidRDefault="00DC15A2" w:rsidP="00E7545A">
      <w:pPr>
        <w:spacing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DC15A2">
        <w:rPr>
          <w:rFonts w:ascii="Times New Roman" w:hAnsi="Times New Roman" w:cs="Times New Roman"/>
          <w:b/>
          <w:sz w:val="24"/>
        </w:rPr>
        <w:t>Desk Clerks work as a team to ensure adequate desk coverage; all Clerks are trained in both Library and Museum duties for ease of daily operations and staff scheduling; all Clerks are expected to work as a team and at both desks with equal ease.</w:t>
      </w:r>
    </w:p>
    <w:sectPr w:rsidR="00DC15A2" w:rsidRPr="00DC15A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1846" w:rsidRDefault="009A1846" w:rsidP="008B59D8">
      <w:pPr>
        <w:spacing w:after="0" w:line="240" w:lineRule="auto"/>
      </w:pPr>
      <w:r>
        <w:separator/>
      </w:r>
    </w:p>
  </w:endnote>
  <w:endnote w:type="continuationSeparator" w:id="0">
    <w:p w:rsidR="009A1846" w:rsidRDefault="009A1846" w:rsidP="008B5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1846" w:rsidRDefault="009A1846" w:rsidP="008B59D8">
      <w:pPr>
        <w:spacing w:after="0" w:line="240" w:lineRule="auto"/>
      </w:pPr>
      <w:r>
        <w:separator/>
      </w:r>
    </w:p>
  </w:footnote>
  <w:footnote w:type="continuationSeparator" w:id="0">
    <w:p w:rsidR="009A1846" w:rsidRDefault="009A1846" w:rsidP="008B59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9D8" w:rsidRDefault="008B59D8">
    <w:pPr>
      <w:pStyle w:val="Header"/>
    </w:pP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bI0MjC0NDEzNLVU0lEKTi0uzszPAykwrgUAX6g2hywAAAA="/>
  </w:docVars>
  <w:rsids>
    <w:rsidRoot w:val="0095181F"/>
    <w:rsid w:val="001F2302"/>
    <w:rsid w:val="002F2946"/>
    <w:rsid w:val="0031156F"/>
    <w:rsid w:val="003400A6"/>
    <w:rsid w:val="003B1C1F"/>
    <w:rsid w:val="00412A3B"/>
    <w:rsid w:val="005F1BBB"/>
    <w:rsid w:val="00631A2F"/>
    <w:rsid w:val="008B59D8"/>
    <w:rsid w:val="008F483F"/>
    <w:rsid w:val="0095181F"/>
    <w:rsid w:val="009A1846"/>
    <w:rsid w:val="009A778A"/>
    <w:rsid w:val="00AC16B9"/>
    <w:rsid w:val="00B117B5"/>
    <w:rsid w:val="00B265EA"/>
    <w:rsid w:val="00D621F0"/>
    <w:rsid w:val="00DC15A2"/>
    <w:rsid w:val="00DF0651"/>
    <w:rsid w:val="00E22773"/>
    <w:rsid w:val="00E75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B6AD9"/>
  <w15:chartTrackingRefBased/>
  <w15:docId w15:val="{A945D95E-F18E-4186-B967-D5476A941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9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9D8"/>
  </w:style>
  <w:style w:type="paragraph" w:styleId="Footer">
    <w:name w:val="footer"/>
    <w:basedOn w:val="Normal"/>
    <w:link w:val="FooterChar"/>
    <w:uiPriority w:val="99"/>
    <w:unhideWhenUsed/>
    <w:rsid w:val="008B59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9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3</TotalTime>
  <Pages>2</Pages>
  <Words>512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staff</cp:lastModifiedBy>
  <cp:revision>17</cp:revision>
  <dcterms:created xsi:type="dcterms:W3CDTF">2022-01-06T14:28:00Z</dcterms:created>
  <dcterms:modified xsi:type="dcterms:W3CDTF">2022-01-07T13:56:00Z</dcterms:modified>
</cp:coreProperties>
</file>